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968C4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62B0" w:rsidRDefault="000968C4" w:rsidP="000968C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dding Ceremony</w:t>
      </w:r>
      <w:bookmarkStart w:id="0" w:name="_GoBack"/>
      <w:bookmarkEnd w:id="0"/>
    </w:p>
    <w:p w:rsidR="00424AEF" w:rsidRDefault="00424AEF" w:rsidP="000667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30087" w:rsidRDefault="00A162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3"/>
        <w:gridCol w:w="3033"/>
        <w:gridCol w:w="3033"/>
      </w:tblGrid>
      <w:tr w:rsidR="00B30087" w:rsidTr="00B30087">
        <w:trPr>
          <w:trHeight w:val="289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evel 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BS Code 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</w:tr>
      <w:tr w:rsidR="00B30087" w:rsidTr="00B30087">
        <w:trPr>
          <w:trHeight w:val="289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ding</w:t>
            </w:r>
          </w:p>
        </w:tc>
      </w:tr>
      <w:tr w:rsidR="00B30087" w:rsidTr="00B30087">
        <w:trPr>
          <w:trHeight w:val="289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ite Guests</w:t>
            </w:r>
          </w:p>
        </w:tc>
      </w:tr>
      <w:tr w:rsidR="00B30087" w:rsidTr="00B30087">
        <w:trPr>
          <w:trHeight w:val="289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1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ect Important guests</w:t>
            </w:r>
          </w:p>
        </w:tc>
      </w:tr>
      <w:tr w:rsidR="00B30087" w:rsidTr="00B30087">
        <w:trPr>
          <w:trHeight w:val="289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2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ect General Guests</w:t>
            </w:r>
          </w:p>
        </w:tc>
      </w:tr>
      <w:tr w:rsidR="00B30087" w:rsidTr="00B30087">
        <w:trPr>
          <w:trHeight w:val="289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1.1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ify them via Email</w:t>
            </w:r>
          </w:p>
        </w:tc>
      </w:tr>
      <w:tr w:rsidR="00B30087" w:rsidTr="00B30087">
        <w:trPr>
          <w:trHeight w:val="289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1.2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ify them via texts and Phone Calls </w:t>
            </w:r>
          </w:p>
        </w:tc>
      </w:tr>
      <w:tr w:rsidR="00B30087" w:rsidTr="00B30087">
        <w:trPr>
          <w:trHeight w:val="305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2.1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ify them Via Email</w:t>
            </w:r>
          </w:p>
        </w:tc>
      </w:tr>
      <w:tr w:rsidR="00B30087" w:rsidTr="00B30087">
        <w:trPr>
          <w:trHeight w:val="305"/>
        </w:trPr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2.1</w:t>
            </w:r>
          </w:p>
        </w:tc>
        <w:tc>
          <w:tcPr>
            <w:tcW w:w="3033" w:type="dxa"/>
          </w:tcPr>
          <w:p w:rsidR="00B30087" w:rsidRDefault="00B30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ify them Via texts and Calls</w:t>
            </w:r>
          </w:p>
        </w:tc>
      </w:tr>
      <w:tr w:rsidR="00C55B20" w:rsidTr="00B30087">
        <w:trPr>
          <w:trHeight w:val="305"/>
        </w:trPr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a contract for reception facility</w:t>
            </w:r>
          </w:p>
        </w:tc>
      </w:tr>
      <w:tr w:rsidR="00C55B20" w:rsidTr="00B30087">
        <w:trPr>
          <w:trHeight w:val="305"/>
        </w:trPr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1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ok for a good reception facility</w:t>
            </w:r>
          </w:p>
        </w:tc>
      </w:tr>
      <w:tr w:rsidR="00C55B20" w:rsidTr="00B30087">
        <w:trPr>
          <w:trHeight w:val="305"/>
        </w:trPr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2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d a team to help with the search </w:t>
            </w:r>
          </w:p>
        </w:tc>
      </w:tr>
      <w:tr w:rsidR="00C55B20" w:rsidTr="00B30087">
        <w:trPr>
          <w:trHeight w:val="305"/>
        </w:trPr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1.1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ek views regarding the place </w:t>
            </w:r>
          </w:p>
        </w:tc>
      </w:tr>
      <w:tr w:rsidR="00C55B20" w:rsidTr="00B30087">
        <w:trPr>
          <w:trHeight w:val="305"/>
        </w:trPr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1.2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k the place</w:t>
            </w:r>
          </w:p>
        </w:tc>
      </w:tr>
      <w:tr w:rsidR="00C55B20" w:rsidTr="00B30087">
        <w:trPr>
          <w:trHeight w:val="305"/>
        </w:trPr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C55B20" w:rsidRDefault="00C55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2.1</w:t>
            </w:r>
          </w:p>
        </w:tc>
        <w:tc>
          <w:tcPr>
            <w:tcW w:w="3033" w:type="dxa"/>
          </w:tcPr>
          <w:p w:rsidR="00C55B20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ect a witness from the team 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2.2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the contract with the member present.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vide decors for the wedding 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.1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ok for the theme of the wedding 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.2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quire from the couple regarding the theme of the wedding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.1.1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earch themes online 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.1.2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themes based on one’s own experience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.2.1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k for their best colors 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.2.2</w:t>
            </w:r>
          </w:p>
        </w:tc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k the amount they have to support the variety of colors they will need at the wedding.</w:t>
            </w:r>
          </w:p>
        </w:tc>
      </w:tr>
      <w:tr w:rsidR="0056314E" w:rsidTr="00B30087">
        <w:trPr>
          <w:trHeight w:val="305"/>
        </w:trPr>
        <w:tc>
          <w:tcPr>
            <w:tcW w:w="3033" w:type="dxa"/>
          </w:tcPr>
          <w:p w:rsidR="0056314E" w:rsidRDefault="00563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33" w:type="dxa"/>
          </w:tcPr>
          <w:p w:rsidR="0056314E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3033" w:type="dxa"/>
          </w:tcPr>
          <w:p w:rsidR="0056314E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vide food and beverages </w:t>
            </w:r>
          </w:p>
        </w:tc>
      </w:tr>
      <w:tr w:rsidR="000F303F" w:rsidTr="00B30087">
        <w:trPr>
          <w:trHeight w:val="305"/>
        </w:trPr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.1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ke a list of needed food and beverages </w:t>
            </w:r>
          </w:p>
        </w:tc>
      </w:tr>
      <w:tr w:rsidR="000F303F" w:rsidTr="00B30087">
        <w:trPr>
          <w:trHeight w:val="305"/>
        </w:trPr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.2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ke a list of guests with special dietary needs </w:t>
            </w:r>
          </w:p>
        </w:tc>
      </w:tr>
      <w:tr w:rsidR="000F303F" w:rsidTr="00B30087">
        <w:trPr>
          <w:trHeight w:val="305"/>
        </w:trPr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.1.1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ll the suppliers </w:t>
            </w:r>
          </w:p>
        </w:tc>
      </w:tr>
      <w:tr w:rsidR="000F303F" w:rsidTr="00B30087">
        <w:trPr>
          <w:trHeight w:val="305"/>
        </w:trPr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.1.2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eive the deliveries</w:t>
            </w:r>
          </w:p>
        </w:tc>
      </w:tr>
      <w:tr w:rsidR="000F303F" w:rsidTr="00B30087">
        <w:trPr>
          <w:trHeight w:val="305"/>
        </w:trPr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.2.1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nd an email to them asking them their needs </w:t>
            </w:r>
          </w:p>
        </w:tc>
      </w:tr>
      <w:tr w:rsidR="000F303F" w:rsidTr="00B30087">
        <w:trPr>
          <w:trHeight w:val="305"/>
        </w:trPr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.2.2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firm their number before making deliveries. </w:t>
            </w:r>
          </w:p>
        </w:tc>
      </w:tr>
      <w:tr w:rsidR="000F303F" w:rsidTr="00B30087">
        <w:trPr>
          <w:trHeight w:val="305"/>
        </w:trPr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range for transport for visitors </w:t>
            </w:r>
          </w:p>
        </w:tc>
      </w:tr>
      <w:tr w:rsidR="000F303F" w:rsidTr="00B30087">
        <w:trPr>
          <w:trHeight w:val="305"/>
        </w:trPr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0F303F" w:rsidRDefault="000F3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1</w:t>
            </w:r>
          </w:p>
        </w:tc>
        <w:tc>
          <w:tcPr>
            <w:tcW w:w="3033" w:type="dxa"/>
          </w:tcPr>
          <w:p w:rsidR="000F303F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eate a list with destination of persons and numbers </w:t>
            </w:r>
          </w:p>
        </w:tc>
      </w:tr>
      <w:tr w:rsidR="00D4236C" w:rsidTr="00B30087">
        <w:trPr>
          <w:trHeight w:val="305"/>
        </w:trPr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2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arch for a cheap car hire company</w:t>
            </w:r>
          </w:p>
        </w:tc>
      </w:tr>
      <w:tr w:rsidR="00D4236C" w:rsidTr="00B30087">
        <w:trPr>
          <w:trHeight w:val="305"/>
        </w:trPr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1.1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t pick up time </w:t>
            </w:r>
          </w:p>
        </w:tc>
      </w:tr>
      <w:tr w:rsidR="00D4236C" w:rsidTr="00B30087">
        <w:trPr>
          <w:trHeight w:val="305"/>
        </w:trPr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1.2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 the guests of the travel arrangements</w:t>
            </w:r>
          </w:p>
        </w:tc>
      </w:tr>
      <w:tr w:rsidR="00D4236C" w:rsidTr="00B30087">
        <w:trPr>
          <w:trHeight w:val="305"/>
        </w:trPr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2.1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firm the number of people to be transported and the costs.</w:t>
            </w:r>
          </w:p>
        </w:tc>
      </w:tr>
      <w:tr w:rsidR="00D4236C" w:rsidTr="00B30087">
        <w:trPr>
          <w:trHeight w:val="305"/>
        </w:trPr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2.2</w:t>
            </w:r>
          </w:p>
        </w:tc>
        <w:tc>
          <w:tcPr>
            <w:tcW w:w="3033" w:type="dxa"/>
          </w:tcPr>
          <w:p w:rsidR="00D4236C" w:rsidRDefault="00D42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 for the costs</w:t>
            </w:r>
          </w:p>
        </w:tc>
      </w:tr>
    </w:tbl>
    <w:p w:rsidR="00A162B0" w:rsidRDefault="00A162B0">
      <w:pPr>
        <w:rPr>
          <w:rFonts w:ascii="Times New Roman" w:hAnsi="Times New Roman" w:cs="Times New Roman"/>
          <w:sz w:val="24"/>
          <w:szCs w:val="24"/>
        </w:rPr>
      </w:pPr>
    </w:p>
    <w:p w:rsidR="00066721" w:rsidRPr="00066721" w:rsidRDefault="00066721" w:rsidP="00066721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066721" w:rsidRPr="00066721" w:rsidSect="00066721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6206" w:rsidRDefault="00BB6206" w:rsidP="00066721">
      <w:pPr>
        <w:spacing w:after="0" w:line="240" w:lineRule="auto"/>
      </w:pPr>
      <w:r>
        <w:separator/>
      </w:r>
    </w:p>
  </w:endnote>
  <w:endnote w:type="continuationSeparator" w:id="0">
    <w:p w:rsidR="00BB6206" w:rsidRDefault="00BB6206" w:rsidP="00066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6206" w:rsidRDefault="00BB6206" w:rsidP="00066721">
      <w:pPr>
        <w:spacing w:after="0" w:line="240" w:lineRule="auto"/>
      </w:pPr>
      <w:r>
        <w:separator/>
      </w:r>
    </w:p>
  </w:footnote>
  <w:footnote w:type="continuationSeparator" w:id="0">
    <w:p w:rsidR="00BB6206" w:rsidRDefault="00BB6206" w:rsidP="000667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783036628"/>
      <w:docPartObj>
        <w:docPartGallery w:val="Page Numbers (Top of Page)"/>
        <w:docPartUnique/>
      </w:docPartObj>
    </w:sdtPr>
    <w:sdtEndPr>
      <w:rPr>
        <w:noProof/>
      </w:rPr>
    </w:sdtEndPr>
    <w:sdtContent>
      <w:p w:rsidR="00066721" w:rsidRPr="00AF1C49" w:rsidRDefault="00424AEF" w:rsidP="0022247C">
        <w:pPr>
          <w:pStyle w:val="Header"/>
          <w:tabs>
            <w:tab w:val="clear" w:pos="4680"/>
            <w:tab w:val="clear" w:pos="9360"/>
          </w:tabs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WEDDING PROGRAM</w:t>
        </w:r>
        <w:r w:rsidR="00AF1C49" w:rsidRPr="00AF1C49">
          <w:rPr>
            <w:rFonts w:ascii="Times New Roman" w:hAnsi="Times New Roman" w:cs="Times New Roman"/>
            <w:sz w:val="24"/>
            <w:szCs w:val="24"/>
          </w:rPr>
          <w:tab/>
        </w:r>
        <w:r w:rsidR="00AF1C49" w:rsidRPr="00AF1C49">
          <w:rPr>
            <w:rFonts w:ascii="Times New Roman" w:hAnsi="Times New Roman" w:cs="Times New Roman"/>
            <w:sz w:val="24"/>
            <w:szCs w:val="24"/>
          </w:rPr>
          <w:tab/>
        </w:r>
        <w:r w:rsidR="0022247C">
          <w:rPr>
            <w:rFonts w:ascii="Times New Roman" w:hAnsi="Times New Roman" w:cs="Times New Roman"/>
            <w:sz w:val="24"/>
            <w:szCs w:val="24"/>
          </w:rPr>
          <w:tab/>
        </w:r>
        <w:r w:rsidR="0022247C">
          <w:rPr>
            <w:rFonts w:ascii="Times New Roman" w:hAnsi="Times New Roman" w:cs="Times New Roman"/>
            <w:sz w:val="24"/>
            <w:szCs w:val="24"/>
          </w:rPr>
          <w:tab/>
        </w:r>
        <w:r w:rsidR="0022247C">
          <w:rPr>
            <w:rFonts w:ascii="Times New Roman" w:hAnsi="Times New Roman" w:cs="Times New Roman"/>
            <w:sz w:val="24"/>
            <w:szCs w:val="24"/>
          </w:rPr>
          <w:tab/>
        </w:r>
        <w:r w:rsidR="0022247C">
          <w:rPr>
            <w:rFonts w:ascii="Times New Roman" w:hAnsi="Times New Roman" w:cs="Times New Roman"/>
            <w:sz w:val="24"/>
            <w:szCs w:val="24"/>
          </w:rPr>
          <w:tab/>
        </w:r>
        <w:r w:rsidR="0022247C">
          <w:rPr>
            <w:rFonts w:ascii="Times New Roman" w:hAnsi="Times New Roman" w:cs="Times New Roman"/>
            <w:sz w:val="24"/>
            <w:szCs w:val="24"/>
          </w:rPr>
          <w:tab/>
        </w:r>
        <w:r w:rsidR="0022247C">
          <w:rPr>
            <w:rFonts w:ascii="Times New Roman" w:hAnsi="Times New Roman" w:cs="Times New Roman"/>
            <w:sz w:val="24"/>
            <w:szCs w:val="24"/>
          </w:rPr>
          <w:tab/>
        </w:r>
        <w:r w:rsidR="0022247C">
          <w:rPr>
            <w:rFonts w:ascii="Times New Roman" w:hAnsi="Times New Roman" w:cs="Times New Roman"/>
            <w:sz w:val="24"/>
            <w:szCs w:val="24"/>
          </w:rPr>
          <w:tab/>
          <w:t xml:space="preserve">          </w:t>
        </w:r>
        <w:r w:rsidR="00066721" w:rsidRPr="00AF1C4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066721" w:rsidRPr="00AF1C4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066721" w:rsidRPr="00AF1C4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968C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066721" w:rsidRPr="00AF1C4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66721" w:rsidRPr="00AF1C49" w:rsidRDefault="0006672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6721" w:rsidRPr="00066721" w:rsidRDefault="00066721" w:rsidP="00F80308">
    <w:pPr>
      <w:pStyle w:val="Header"/>
      <w:tabs>
        <w:tab w:val="clear" w:pos="4680"/>
        <w:tab w:val="clear" w:pos="9360"/>
      </w:tabs>
      <w:rPr>
        <w:rFonts w:ascii="Times New Roman" w:hAnsi="Times New Roman" w:cs="Times New Roman"/>
        <w:sz w:val="24"/>
        <w:szCs w:val="24"/>
      </w:rPr>
    </w:pPr>
    <w:r w:rsidRPr="00066721">
      <w:rPr>
        <w:rFonts w:ascii="Times New Roman" w:hAnsi="Times New Roman" w:cs="Times New Roman"/>
        <w:sz w:val="24"/>
        <w:szCs w:val="24"/>
      </w:rPr>
      <w:t xml:space="preserve">Running </w:t>
    </w:r>
    <w:r w:rsidR="00EA2232">
      <w:rPr>
        <w:rFonts w:ascii="Times New Roman" w:hAnsi="Times New Roman" w:cs="Times New Roman"/>
        <w:sz w:val="24"/>
        <w:szCs w:val="24"/>
      </w:rPr>
      <w:t>h</w:t>
    </w:r>
    <w:r w:rsidRPr="00066721">
      <w:rPr>
        <w:rFonts w:ascii="Times New Roman" w:hAnsi="Times New Roman" w:cs="Times New Roman"/>
        <w:sz w:val="24"/>
        <w:szCs w:val="24"/>
      </w:rPr>
      <w:t xml:space="preserve">ead: </w:t>
    </w:r>
    <w:r w:rsidR="00424AEF">
      <w:rPr>
        <w:rFonts w:ascii="Times New Roman" w:hAnsi="Times New Roman" w:cs="Times New Roman"/>
        <w:sz w:val="24"/>
        <w:szCs w:val="24"/>
      </w:rPr>
      <w:t>WEDDING PROGRAM</w:t>
    </w:r>
    <w:sdt>
      <w:sdtPr>
        <w:rPr>
          <w:rFonts w:ascii="Times New Roman" w:hAnsi="Times New Roman" w:cs="Times New Roman"/>
          <w:sz w:val="24"/>
          <w:szCs w:val="24"/>
        </w:rPr>
        <w:id w:val="12415250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80308">
          <w:rPr>
            <w:rFonts w:ascii="Times New Roman" w:hAnsi="Times New Roman" w:cs="Times New Roman"/>
            <w:sz w:val="24"/>
            <w:szCs w:val="24"/>
          </w:rPr>
          <w:tab/>
        </w:r>
        <w:r w:rsidR="00F80308">
          <w:rPr>
            <w:rFonts w:ascii="Times New Roman" w:hAnsi="Times New Roman" w:cs="Times New Roman"/>
            <w:sz w:val="24"/>
            <w:szCs w:val="24"/>
          </w:rPr>
          <w:tab/>
        </w:r>
        <w:r w:rsidR="00F80308">
          <w:rPr>
            <w:rFonts w:ascii="Times New Roman" w:hAnsi="Times New Roman" w:cs="Times New Roman"/>
            <w:sz w:val="24"/>
            <w:szCs w:val="24"/>
          </w:rPr>
          <w:tab/>
        </w:r>
        <w:r w:rsidR="00F80308">
          <w:rPr>
            <w:rFonts w:ascii="Times New Roman" w:hAnsi="Times New Roman" w:cs="Times New Roman"/>
            <w:sz w:val="24"/>
            <w:szCs w:val="24"/>
          </w:rPr>
          <w:tab/>
        </w:r>
        <w:r w:rsidR="00F80308">
          <w:rPr>
            <w:rFonts w:ascii="Times New Roman" w:hAnsi="Times New Roman" w:cs="Times New Roman"/>
            <w:sz w:val="24"/>
            <w:szCs w:val="24"/>
          </w:rPr>
          <w:tab/>
        </w:r>
        <w:r w:rsidR="00F80308">
          <w:rPr>
            <w:rFonts w:ascii="Times New Roman" w:hAnsi="Times New Roman" w:cs="Times New Roman"/>
            <w:sz w:val="24"/>
            <w:szCs w:val="24"/>
          </w:rPr>
          <w:tab/>
        </w:r>
        <w:r w:rsidR="00F80308">
          <w:rPr>
            <w:rFonts w:ascii="Times New Roman" w:hAnsi="Times New Roman" w:cs="Times New Roman"/>
            <w:sz w:val="24"/>
            <w:szCs w:val="24"/>
          </w:rPr>
          <w:tab/>
          <w:t xml:space="preserve">          1</w:t>
        </w:r>
      </w:sdtContent>
    </w:sdt>
  </w:p>
  <w:p w:rsidR="00066721" w:rsidRPr="00066721" w:rsidRDefault="0006672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wtjAxMDExM7MwMTZT0lEKTi0uzszPAymwqAUAmDtAlCwAAAA="/>
  </w:docVars>
  <w:rsids>
    <w:rsidRoot w:val="00066721"/>
    <w:rsid w:val="00066721"/>
    <w:rsid w:val="000968C4"/>
    <w:rsid w:val="000F1328"/>
    <w:rsid w:val="000F303F"/>
    <w:rsid w:val="0022247C"/>
    <w:rsid w:val="003C1DEC"/>
    <w:rsid w:val="003F18B7"/>
    <w:rsid w:val="00424AEF"/>
    <w:rsid w:val="004E107F"/>
    <w:rsid w:val="00553507"/>
    <w:rsid w:val="0056314E"/>
    <w:rsid w:val="007A5FE5"/>
    <w:rsid w:val="00874298"/>
    <w:rsid w:val="008A487D"/>
    <w:rsid w:val="00A162B0"/>
    <w:rsid w:val="00A32AF3"/>
    <w:rsid w:val="00AA79C6"/>
    <w:rsid w:val="00AF1C49"/>
    <w:rsid w:val="00B30087"/>
    <w:rsid w:val="00BA148F"/>
    <w:rsid w:val="00BB6206"/>
    <w:rsid w:val="00C55B20"/>
    <w:rsid w:val="00C924A2"/>
    <w:rsid w:val="00CA531D"/>
    <w:rsid w:val="00D4236C"/>
    <w:rsid w:val="00E064DA"/>
    <w:rsid w:val="00E6702C"/>
    <w:rsid w:val="00EA2232"/>
    <w:rsid w:val="00EB1543"/>
    <w:rsid w:val="00F80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6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721"/>
  </w:style>
  <w:style w:type="paragraph" w:styleId="Footer">
    <w:name w:val="footer"/>
    <w:basedOn w:val="Normal"/>
    <w:link w:val="FooterChar"/>
    <w:uiPriority w:val="99"/>
    <w:unhideWhenUsed/>
    <w:rsid w:val="00066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6721"/>
  </w:style>
  <w:style w:type="table" w:styleId="TableGrid">
    <w:name w:val="Table Grid"/>
    <w:basedOn w:val="TableNormal"/>
    <w:uiPriority w:val="59"/>
    <w:rsid w:val="00B30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6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721"/>
  </w:style>
  <w:style w:type="paragraph" w:styleId="Footer">
    <w:name w:val="footer"/>
    <w:basedOn w:val="Normal"/>
    <w:link w:val="FooterChar"/>
    <w:uiPriority w:val="99"/>
    <w:unhideWhenUsed/>
    <w:rsid w:val="00066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6721"/>
  </w:style>
  <w:style w:type="table" w:styleId="TableGrid">
    <w:name w:val="Table Grid"/>
    <w:basedOn w:val="TableNormal"/>
    <w:uiPriority w:val="59"/>
    <w:rsid w:val="00B30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8-29T21:05:00Z</dcterms:created>
  <dcterms:modified xsi:type="dcterms:W3CDTF">2017-08-29T21:17:00Z</dcterms:modified>
</cp:coreProperties>
</file>